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08678C" w14:textId="3FA0A00F" w:rsidR="005D0276" w:rsidRDefault="00FD0491" w:rsidP="00FD0491">
      <w:pPr>
        <w:pStyle w:val="Heading1"/>
      </w:pPr>
      <w:r>
        <w:t>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2604"/>
        <w:gridCol w:w="2782"/>
        <w:gridCol w:w="2419"/>
      </w:tblGrid>
      <w:tr w:rsidR="00FD0491" w14:paraId="7EE88AC3" w14:textId="77777777" w:rsidTr="009D2EC0">
        <w:tc>
          <w:tcPr>
            <w:tcW w:w="1525" w:type="dxa"/>
          </w:tcPr>
          <w:p w14:paraId="7EBE02A4" w14:textId="7556873C" w:rsidR="00FD0491" w:rsidRDefault="00FD0491" w:rsidP="00FD0491">
            <w:r>
              <w:t>Name</w:t>
            </w:r>
          </w:p>
        </w:tc>
        <w:tc>
          <w:tcPr>
            <w:tcW w:w="2610" w:type="dxa"/>
          </w:tcPr>
          <w:p w14:paraId="5A784217" w14:textId="1795D013" w:rsidR="00FD0491" w:rsidRDefault="00FD0491" w:rsidP="00FD0491">
            <w:r>
              <w:t>Scope</w:t>
            </w:r>
          </w:p>
        </w:tc>
        <w:tc>
          <w:tcPr>
            <w:tcW w:w="2790" w:type="dxa"/>
          </w:tcPr>
          <w:p w14:paraId="528C5794" w14:textId="60A30F51" w:rsidR="00FD0491" w:rsidRDefault="00FD0491" w:rsidP="00FD0491">
            <w:r>
              <w:t>Data Type</w:t>
            </w:r>
          </w:p>
        </w:tc>
        <w:tc>
          <w:tcPr>
            <w:tcW w:w="2425" w:type="dxa"/>
          </w:tcPr>
          <w:p w14:paraId="6D089FD4" w14:textId="20F9A9F4" w:rsidR="00FD0491" w:rsidRDefault="0009716D" w:rsidP="00FD0491">
            <w:r>
              <w:t>Range of values</w:t>
            </w:r>
          </w:p>
        </w:tc>
      </w:tr>
      <w:tr w:rsidR="00FD0491" w14:paraId="143D3B3E" w14:textId="77777777" w:rsidTr="009D2EC0">
        <w:tc>
          <w:tcPr>
            <w:tcW w:w="1525" w:type="dxa"/>
          </w:tcPr>
          <w:p w14:paraId="3A2059B2" w14:textId="0A82B697" w:rsidR="00FD0491" w:rsidRDefault="009D2EC0" w:rsidP="00FD0491">
            <w:r>
              <w:t>g</w:t>
            </w:r>
            <w:r w:rsidR="00FD0491">
              <w:t>ames</w:t>
            </w:r>
          </w:p>
        </w:tc>
        <w:tc>
          <w:tcPr>
            <w:tcW w:w="2610" w:type="dxa"/>
          </w:tcPr>
          <w:p w14:paraId="061DC913" w14:textId="7EAF7368" w:rsidR="00FD0491" w:rsidRDefault="00FD0491" w:rsidP="00FD0491">
            <w:r>
              <w:t>Only used in the main routine</w:t>
            </w:r>
          </w:p>
        </w:tc>
        <w:tc>
          <w:tcPr>
            <w:tcW w:w="2790" w:type="dxa"/>
          </w:tcPr>
          <w:p w14:paraId="3FB7955A" w14:textId="5A6914CD" w:rsidR="00FD0491" w:rsidRDefault="00FD0491" w:rsidP="00FD0491">
            <w:r>
              <w:t>Integer</w:t>
            </w:r>
            <w:r w:rsidR="009D2EC0">
              <w:t xml:space="preserve"> (Stores the number of game the user wants to play)</w:t>
            </w:r>
          </w:p>
        </w:tc>
        <w:tc>
          <w:tcPr>
            <w:tcW w:w="2425" w:type="dxa"/>
          </w:tcPr>
          <w:p w14:paraId="00E9610F" w14:textId="33FA7221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Will decrease by one each time a game is played)</w:t>
            </w:r>
          </w:p>
        </w:tc>
      </w:tr>
      <w:tr w:rsidR="00FD0491" w14:paraId="37DE5D59" w14:textId="77777777" w:rsidTr="009D2EC0">
        <w:tc>
          <w:tcPr>
            <w:tcW w:w="1525" w:type="dxa"/>
          </w:tcPr>
          <w:p w14:paraId="0C16753F" w14:textId="7541CA99" w:rsidR="009D2EC0" w:rsidRDefault="00FD0491" w:rsidP="00FD0491">
            <w:r>
              <w:t>MASTER_LIST</w:t>
            </w:r>
          </w:p>
        </w:tc>
        <w:tc>
          <w:tcPr>
            <w:tcW w:w="2610" w:type="dxa"/>
          </w:tcPr>
          <w:p w14:paraId="549CA7F2" w14:textId="09363757" w:rsidR="00FD0491" w:rsidRDefault="00FD0491" w:rsidP="00FD0491">
            <w:r>
              <w:t>Local (Only used in RandomWord function)</w:t>
            </w:r>
          </w:p>
        </w:tc>
        <w:tc>
          <w:tcPr>
            <w:tcW w:w="2790" w:type="dxa"/>
          </w:tcPr>
          <w:p w14:paraId="18E3DDFF" w14:textId="2E62DDAE" w:rsidR="00FD0491" w:rsidRDefault="00530771" w:rsidP="00FD0491">
            <w:r>
              <w:t xml:space="preserve">Constant </w:t>
            </w:r>
            <w:r w:rsidR="00FD0491">
              <w:t>List (consisting of only</w:t>
            </w:r>
            <w:r>
              <w:t xml:space="preserve"> of words that can be used as an answer</w:t>
            </w:r>
            <w:r w:rsidR="00FD0491">
              <w:t>)</w:t>
            </w:r>
          </w:p>
        </w:tc>
        <w:tc>
          <w:tcPr>
            <w:tcW w:w="2425" w:type="dxa"/>
          </w:tcPr>
          <w:p w14:paraId="78C85128" w14:textId="493D3B16" w:rsidR="00FD0491" w:rsidRDefault="0009716D" w:rsidP="00FD0491">
            <w:r>
              <w:t xml:space="preserve">Never changes (only words that are </w:t>
            </w:r>
            <w:r w:rsidR="00CC5578">
              <w:t>pre-set</w:t>
            </w:r>
            <w:r>
              <w:t>)</w:t>
            </w:r>
          </w:p>
        </w:tc>
      </w:tr>
      <w:tr w:rsidR="00FD0491" w14:paraId="1D1A6B63" w14:textId="77777777" w:rsidTr="009D2EC0">
        <w:tc>
          <w:tcPr>
            <w:tcW w:w="1525" w:type="dxa"/>
          </w:tcPr>
          <w:p w14:paraId="68AFF5DF" w14:textId="1B9F535F" w:rsidR="00FD0491" w:rsidRDefault="00FD0491" w:rsidP="00FD0491">
            <w:r>
              <w:t>answer</w:t>
            </w:r>
          </w:p>
        </w:tc>
        <w:tc>
          <w:tcPr>
            <w:tcW w:w="2610" w:type="dxa"/>
          </w:tcPr>
          <w:p w14:paraId="41786459" w14:textId="3DB87920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2AE793B" w14:textId="3013AB00" w:rsidR="00FD0491" w:rsidRDefault="00FD0491" w:rsidP="00FD0491">
            <w:r>
              <w:t>String (consists of the word that is being guessed)</w:t>
            </w:r>
          </w:p>
        </w:tc>
        <w:tc>
          <w:tcPr>
            <w:tcW w:w="2425" w:type="dxa"/>
          </w:tcPr>
          <w:p w14:paraId="3A6DB08A" w14:textId="123B992B" w:rsidR="00FD0491" w:rsidRDefault="0009716D" w:rsidP="00FD0491">
            <w:r>
              <w:t>Will have one word from the master list</w:t>
            </w:r>
          </w:p>
        </w:tc>
      </w:tr>
      <w:tr w:rsidR="00FD0491" w14:paraId="0019FA52" w14:textId="77777777" w:rsidTr="009D2EC0">
        <w:tc>
          <w:tcPr>
            <w:tcW w:w="1525" w:type="dxa"/>
          </w:tcPr>
          <w:p w14:paraId="199672DC" w14:textId="391D6229" w:rsidR="00FD0491" w:rsidRDefault="00740BB9" w:rsidP="00FD0491">
            <w:r>
              <w:t>guessed</w:t>
            </w:r>
          </w:p>
        </w:tc>
        <w:tc>
          <w:tcPr>
            <w:tcW w:w="2610" w:type="dxa"/>
          </w:tcPr>
          <w:p w14:paraId="3BC116BF" w14:textId="0D38922A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9927965" w14:textId="5EC47A75" w:rsidR="00FD0491" w:rsidRDefault="00FD0491" w:rsidP="00FD0491">
            <w:r>
              <w:t xml:space="preserve">String (consists of the </w:t>
            </w:r>
            <w:r w:rsidR="00530771">
              <w:t>number of letters that have been guessed)</w:t>
            </w:r>
          </w:p>
        </w:tc>
        <w:tc>
          <w:tcPr>
            <w:tcW w:w="2425" w:type="dxa"/>
          </w:tcPr>
          <w:p w14:paraId="034819FF" w14:textId="20B3E7A4" w:rsidR="00FD0491" w:rsidRDefault="0009716D" w:rsidP="00FD0491">
            <w:r>
              <w:t>Contains underscores (</w:t>
            </w:r>
            <w:r>
              <w:t>“</w:t>
            </w:r>
            <w:r>
              <w:t>_</w:t>
            </w:r>
            <w:r>
              <w:t>”</w:t>
            </w:r>
            <w:r>
              <w:t>) spaces (for letter separation) and letters (that are correctly guessed)</w:t>
            </w:r>
          </w:p>
        </w:tc>
      </w:tr>
      <w:tr w:rsidR="00FD0491" w14:paraId="43757FBA" w14:textId="77777777" w:rsidTr="009D2EC0">
        <w:tc>
          <w:tcPr>
            <w:tcW w:w="1525" w:type="dxa"/>
          </w:tcPr>
          <w:p w14:paraId="7FA4D57C" w14:textId="0B943764" w:rsidR="00FD0491" w:rsidRDefault="00530771" w:rsidP="00FD0491">
            <w:r>
              <w:t>lives</w:t>
            </w:r>
          </w:p>
        </w:tc>
        <w:tc>
          <w:tcPr>
            <w:tcW w:w="2610" w:type="dxa"/>
          </w:tcPr>
          <w:p w14:paraId="719EE1A3" w14:textId="406552D9" w:rsidR="00FD049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7431330" w14:textId="618004E2" w:rsidR="00FD0491" w:rsidRDefault="00530771" w:rsidP="00FD0491">
            <w:r>
              <w:t>Integer (Consists of the number of lives the user has)</w:t>
            </w:r>
          </w:p>
        </w:tc>
        <w:tc>
          <w:tcPr>
            <w:tcW w:w="2425" w:type="dxa"/>
          </w:tcPr>
          <w:p w14:paraId="634404B5" w14:textId="3BFEBEE6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decreases when the user incorrectly guessed)</w:t>
            </w:r>
          </w:p>
        </w:tc>
      </w:tr>
      <w:tr w:rsidR="00530771" w14:paraId="5DABE53C" w14:textId="77777777" w:rsidTr="009D2EC0">
        <w:tc>
          <w:tcPr>
            <w:tcW w:w="1525" w:type="dxa"/>
          </w:tcPr>
          <w:p w14:paraId="1F5C7AB5" w14:textId="3B5D3D74" w:rsidR="00530771" w:rsidRDefault="00530771" w:rsidP="00FD0491">
            <w:r>
              <w:t>letter_guessed</w:t>
            </w:r>
          </w:p>
        </w:tc>
        <w:tc>
          <w:tcPr>
            <w:tcW w:w="2610" w:type="dxa"/>
          </w:tcPr>
          <w:p w14:paraId="39DC2215" w14:textId="7B0465F0" w:rsidR="0053077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D145F89" w14:textId="4CC39C52" w:rsidR="00530771" w:rsidRDefault="00530771" w:rsidP="00FD0491">
            <w:r>
              <w:t>String (consists of the letter that has been guessed [changes each time the user guesses a letter])</w:t>
            </w:r>
          </w:p>
        </w:tc>
        <w:tc>
          <w:tcPr>
            <w:tcW w:w="2425" w:type="dxa"/>
          </w:tcPr>
          <w:p w14:paraId="21A1F7CB" w14:textId="4DE611A3" w:rsidR="00530771" w:rsidRDefault="0009716D" w:rsidP="00FD0491">
            <w:r>
              <w:t>Only letters that the user has guessed</w:t>
            </w:r>
          </w:p>
        </w:tc>
      </w:tr>
    </w:tbl>
    <w:p w14:paraId="25F6B184" w14:textId="0404D64B" w:rsidR="00FD0491" w:rsidRDefault="00FD0491" w:rsidP="00FD0491"/>
    <w:p w14:paraId="489DBDB5" w14:textId="402157FB" w:rsidR="00FD0491" w:rsidRPr="00FD0491" w:rsidRDefault="00FD0491" w:rsidP="00FD0491">
      <w:pPr>
        <w:pStyle w:val="Heading1"/>
      </w:pPr>
      <w: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5F4F15" w:rsidRPr="00740BB9" w14:paraId="4C7ECF87" w14:textId="77777777" w:rsidTr="009D2EC0">
        <w:tc>
          <w:tcPr>
            <w:tcW w:w="1255" w:type="dxa"/>
          </w:tcPr>
          <w:p w14:paraId="1F274E3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8095" w:type="dxa"/>
          </w:tcPr>
          <w:p w14:paraId="41F0C33D" w14:textId="5A2DFAE4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 xml:space="preserve">Function </w:t>
            </w:r>
            <w:r w:rsidR="00CC5578" w:rsidRPr="00740BB9">
              <w:rPr>
                <w:sz w:val="20"/>
              </w:rPr>
              <w:t>in</w:t>
            </w:r>
            <w:r w:rsidRPr="00740BB9">
              <w:rPr>
                <w:sz w:val="20"/>
              </w:rPr>
              <w:t xml:space="preserve"> Code</w:t>
            </w:r>
          </w:p>
        </w:tc>
      </w:tr>
      <w:tr w:rsidR="005F4F15" w:rsidRPr="00740BB9" w14:paraId="094C85CD" w14:textId="77777777" w:rsidTr="009D2EC0">
        <w:trPr>
          <w:trHeight w:val="58"/>
        </w:trPr>
        <w:tc>
          <w:tcPr>
            <w:tcW w:w="1255" w:type="dxa"/>
          </w:tcPr>
          <w:p w14:paraId="37EC5C1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8095" w:type="dxa"/>
          </w:tcPr>
          <w:p w14:paraId="019697DC" w14:textId="6162D498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Type verificat</w:t>
            </w:r>
            <w:r w:rsidR="00CC5578" w:rsidRPr="00740BB9">
              <w:rPr>
                <w:sz w:val="20"/>
              </w:rPr>
              <w:t>ion in number of games (Making s</w:t>
            </w:r>
            <w:r w:rsidRPr="00740BB9">
              <w:rPr>
                <w:sz w:val="20"/>
              </w:rPr>
              <w:t>ure they user inputs a number and not letters or a decimal number)</w:t>
            </w:r>
          </w:p>
        </w:tc>
      </w:tr>
      <w:tr w:rsidR="005F4F15" w:rsidRPr="00740BB9" w14:paraId="43144628" w14:textId="77777777" w:rsidTr="009D2EC0">
        <w:tc>
          <w:tcPr>
            <w:tcW w:w="1255" w:type="dxa"/>
          </w:tcPr>
          <w:p w14:paraId="57B5C9C3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8095" w:type="dxa"/>
          </w:tcPr>
          <w:p w14:paraId="740A1D55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Limiting the number of games to a max of 10</w:t>
            </w:r>
          </w:p>
        </w:tc>
      </w:tr>
      <w:tr w:rsidR="005F4F15" w:rsidRPr="00740BB9" w14:paraId="3EEE525D" w14:textId="77777777" w:rsidTr="009D2EC0">
        <w:tc>
          <w:tcPr>
            <w:tcW w:w="1255" w:type="dxa"/>
          </w:tcPr>
          <w:p w14:paraId="7BD4452B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8095" w:type="dxa"/>
          </w:tcPr>
          <w:p w14:paraId="196E7E4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Running the number of games the user wants</w:t>
            </w:r>
          </w:p>
        </w:tc>
      </w:tr>
      <w:tr w:rsidR="005F4F15" w:rsidRPr="00740BB9" w14:paraId="585550DB" w14:textId="77777777" w:rsidTr="009D2EC0">
        <w:tc>
          <w:tcPr>
            <w:tcW w:w="1255" w:type="dxa"/>
          </w:tcPr>
          <w:p w14:paraId="57DA8FF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8095" w:type="dxa"/>
          </w:tcPr>
          <w:p w14:paraId="76D1592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Making the correct number of spaces for guessed letters (i.e if the answer is 5 characters then making the guessing space _ _ _ _ _)</w:t>
            </w:r>
          </w:p>
        </w:tc>
      </w:tr>
      <w:tr w:rsidR="005F4F15" w:rsidRPr="00740BB9" w14:paraId="524D51B7" w14:textId="77777777" w:rsidTr="009D2EC0">
        <w:tc>
          <w:tcPr>
            <w:tcW w:w="1255" w:type="dxa"/>
          </w:tcPr>
          <w:p w14:paraId="5C0BC3C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8095" w:type="dxa"/>
          </w:tcPr>
          <w:p w14:paraId="4A62FB3E" w14:textId="314BD842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lives or else ending the game</w:t>
            </w:r>
          </w:p>
        </w:tc>
      </w:tr>
      <w:tr w:rsidR="005F4F15" w:rsidRPr="00740BB9" w14:paraId="23E8A008" w14:textId="77777777" w:rsidTr="009D2EC0">
        <w:tc>
          <w:tcPr>
            <w:tcW w:w="1255" w:type="dxa"/>
          </w:tcPr>
          <w:p w14:paraId="7B44AB4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8095" w:type="dxa"/>
          </w:tcPr>
          <w:p w14:paraId="146C904D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s guessed the word</w:t>
            </w:r>
          </w:p>
        </w:tc>
      </w:tr>
      <w:tr w:rsidR="005F4F15" w:rsidRPr="00740BB9" w14:paraId="63F08921" w14:textId="77777777" w:rsidTr="009D2EC0">
        <w:tc>
          <w:tcPr>
            <w:tcW w:w="1255" w:type="dxa"/>
          </w:tcPr>
          <w:p w14:paraId="2E502661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8095" w:type="dxa"/>
          </w:tcPr>
          <w:p w14:paraId="53DD180D" w14:textId="127F200C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</w:t>
            </w:r>
            <w:r w:rsidR="00CC5578" w:rsidRPr="00740BB9">
              <w:rPr>
                <w:sz w:val="20"/>
              </w:rPr>
              <w:t>s entered any numbers when they</w:t>
            </w:r>
            <w:r w:rsidRPr="00740BB9">
              <w:rPr>
                <w:sz w:val="20"/>
              </w:rPr>
              <w:t xml:space="preserve"> are only supposed to be letters</w:t>
            </w:r>
          </w:p>
        </w:tc>
      </w:tr>
      <w:tr w:rsidR="005F4F15" w:rsidRPr="00740BB9" w14:paraId="7D4F6EC7" w14:textId="77777777" w:rsidTr="009D2EC0">
        <w:tc>
          <w:tcPr>
            <w:tcW w:w="1255" w:type="dxa"/>
          </w:tcPr>
          <w:p w14:paraId="1DC9B219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8095" w:type="dxa"/>
          </w:tcPr>
          <w:p w14:paraId="5DC22D44" w14:textId="2C2F0917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only enters one letter at a time</w:t>
            </w:r>
          </w:p>
        </w:tc>
      </w:tr>
      <w:tr w:rsidR="005F4F15" w:rsidRPr="00740BB9" w14:paraId="4CC6C3CE" w14:textId="77777777" w:rsidTr="009D2EC0">
        <w:tc>
          <w:tcPr>
            <w:tcW w:w="1255" w:type="dxa"/>
          </w:tcPr>
          <w:p w14:paraId="6B59C9C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8095" w:type="dxa"/>
          </w:tcPr>
          <w:p w14:paraId="6E9E5F9C" w14:textId="473EF533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not guessed the same letter</w:t>
            </w:r>
          </w:p>
        </w:tc>
      </w:tr>
      <w:tr w:rsidR="005F4F15" w:rsidRPr="00740BB9" w14:paraId="74670215" w14:textId="77777777" w:rsidTr="009D2EC0">
        <w:tc>
          <w:tcPr>
            <w:tcW w:w="1255" w:type="dxa"/>
          </w:tcPr>
          <w:p w14:paraId="0052917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8095" w:type="dxa"/>
          </w:tcPr>
          <w:p w14:paraId="7AA3AE6A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letter guessed is in the answer</w:t>
            </w:r>
          </w:p>
        </w:tc>
      </w:tr>
    </w:tbl>
    <w:p w14:paraId="2EC7C54F" w14:textId="77777777" w:rsidR="0040192B" w:rsidRPr="00740BB9" w:rsidRDefault="0040192B">
      <w:pPr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2"/>
        <w:gridCol w:w="1582"/>
        <w:gridCol w:w="3277"/>
        <w:gridCol w:w="2581"/>
        <w:gridCol w:w="898"/>
      </w:tblGrid>
      <w:tr w:rsidR="006B281C" w:rsidRPr="00740BB9" w14:paraId="15C4EBB0" w14:textId="7265FFAF" w:rsidTr="006B281C">
        <w:tc>
          <w:tcPr>
            <w:tcW w:w="1013" w:type="dxa"/>
          </w:tcPr>
          <w:p w14:paraId="40E92DE8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1582" w:type="dxa"/>
          </w:tcPr>
          <w:p w14:paraId="4C92FEB0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input</w:t>
            </w:r>
          </w:p>
        </w:tc>
        <w:tc>
          <w:tcPr>
            <w:tcW w:w="3278" w:type="dxa"/>
          </w:tcPr>
          <w:p w14:paraId="3E4184DF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Expected outcome</w:t>
            </w:r>
          </w:p>
        </w:tc>
        <w:tc>
          <w:tcPr>
            <w:tcW w:w="2582" w:type="dxa"/>
          </w:tcPr>
          <w:p w14:paraId="72933E2B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ctual Outcome</w:t>
            </w:r>
          </w:p>
        </w:tc>
        <w:tc>
          <w:tcPr>
            <w:tcW w:w="895" w:type="dxa"/>
          </w:tcPr>
          <w:p w14:paraId="4E0ED1E9" w14:textId="03A68957" w:rsidR="006B281C" w:rsidRPr="00740BB9" w:rsidRDefault="006B281C">
            <w:pPr>
              <w:rPr>
                <w:sz w:val="20"/>
              </w:rPr>
            </w:pPr>
            <w:r>
              <w:rPr>
                <w:sz w:val="20"/>
              </w:rPr>
              <w:t>Pass/fail</w:t>
            </w:r>
          </w:p>
        </w:tc>
      </w:tr>
      <w:tr w:rsidR="006B281C" w:rsidRPr="00740BB9" w14:paraId="6508D7DE" w14:textId="14B98FA3" w:rsidTr="006B281C">
        <w:tc>
          <w:tcPr>
            <w:tcW w:w="1013" w:type="dxa"/>
          </w:tcPr>
          <w:p w14:paraId="3E92805A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552C621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bc</w:t>
            </w:r>
          </w:p>
        </w:tc>
        <w:tc>
          <w:tcPr>
            <w:tcW w:w="3278" w:type="dxa"/>
          </w:tcPr>
          <w:p w14:paraId="238793C4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2" w:type="dxa"/>
          </w:tcPr>
          <w:p w14:paraId="233C8D63" w14:textId="77777777" w:rsidR="006B281C" w:rsidRPr="00740BB9" w:rsidRDefault="006B281C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DC81E08" w14:textId="77777777" w:rsidR="006B281C" w:rsidRPr="00740BB9" w:rsidRDefault="006B281C">
            <w:pPr>
              <w:rPr>
                <w:sz w:val="20"/>
              </w:rPr>
            </w:pPr>
          </w:p>
        </w:tc>
      </w:tr>
      <w:tr w:rsidR="006B281C" w:rsidRPr="00740BB9" w14:paraId="114FB2DD" w14:textId="587E221D" w:rsidTr="006B281C">
        <w:tc>
          <w:tcPr>
            <w:tcW w:w="1013" w:type="dxa"/>
          </w:tcPr>
          <w:p w14:paraId="1F4E55B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B3BF154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Abc123</w:t>
            </w:r>
          </w:p>
        </w:tc>
        <w:tc>
          <w:tcPr>
            <w:tcW w:w="3278" w:type="dxa"/>
          </w:tcPr>
          <w:p w14:paraId="65A5E9C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2" w:type="dxa"/>
          </w:tcPr>
          <w:p w14:paraId="29071F7C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9EF91FE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341BDF1" w14:textId="080458A2" w:rsidTr="006B281C">
        <w:tc>
          <w:tcPr>
            <w:tcW w:w="1013" w:type="dxa"/>
          </w:tcPr>
          <w:p w14:paraId="398D8175" w14:textId="6DA73AE4" w:rsidR="006B281C" w:rsidRPr="00740BB9" w:rsidRDefault="00123638" w:rsidP="00927CE4">
            <w:pPr>
              <w:rPr>
                <w:sz w:val="20"/>
              </w:rPr>
            </w:pPr>
            <w:r>
              <w:rPr>
                <w:sz w:val="20"/>
              </w:rPr>
              <w:t>1</w:t>
            </w:r>
            <w:bookmarkStart w:id="0" w:name="_GoBack"/>
            <w:bookmarkEnd w:id="0"/>
          </w:p>
        </w:tc>
        <w:tc>
          <w:tcPr>
            <w:tcW w:w="1582" w:type="dxa"/>
          </w:tcPr>
          <w:p w14:paraId="04AC2FB0" w14:textId="582AA6EA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8" w:type="dxa"/>
          </w:tcPr>
          <w:p w14:paraId="5CAE1FAB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2" w:type="dxa"/>
          </w:tcPr>
          <w:p w14:paraId="1F01CDD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9C8EB83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7D913F05" w14:textId="238714CB" w:rsidTr="006B281C">
        <w:tc>
          <w:tcPr>
            <w:tcW w:w="1013" w:type="dxa"/>
          </w:tcPr>
          <w:p w14:paraId="2C20996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lastRenderedPageBreak/>
              <w:t>1</w:t>
            </w:r>
          </w:p>
        </w:tc>
        <w:tc>
          <w:tcPr>
            <w:tcW w:w="1582" w:type="dxa"/>
          </w:tcPr>
          <w:p w14:paraId="79AA9A06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20E3D78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continuing</w:t>
            </w:r>
          </w:p>
        </w:tc>
        <w:tc>
          <w:tcPr>
            <w:tcW w:w="2582" w:type="dxa"/>
          </w:tcPr>
          <w:p w14:paraId="5FD15AB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03562B3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09070D92" w14:textId="39A18272" w:rsidTr="006B281C">
        <w:tc>
          <w:tcPr>
            <w:tcW w:w="1013" w:type="dxa"/>
          </w:tcPr>
          <w:p w14:paraId="482B934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4ABE23B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8" w:type="dxa"/>
          </w:tcPr>
          <w:p w14:paraId="7B6D3FA1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2" w:type="dxa"/>
          </w:tcPr>
          <w:p w14:paraId="292EF20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04161B65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AEABCE1" w14:textId="6543DC5B" w:rsidTr="006B281C">
        <w:tc>
          <w:tcPr>
            <w:tcW w:w="1013" w:type="dxa"/>
          </w:tcPr>
          <w:p w14:paraId="6EA0618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9CA101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8" w:type="dxa"/>
          </w:tcPr>
          <w:p w14:paraId="77D84E6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2" w:type="dxa"/>
          </w:tcPr>
          <w:p w14:paraId="40446530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769807F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D647DFC" w14:textId="51AB87D5" w:rsidTr="006B281C">
        <w:tc>
          <w:tcPr>
            <w:tcW w:w="1013" w:type="dxa"/>
          </w:tcPr>
          <w:p w14:paraId="3A5CC06E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34F1AC0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5CC1E29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2" w:type="dxa"/>
          </w:tcPr>
          <w:p w14:paraId="151F509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C86E799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7FB10135" w14:textId="1AA4CBF6" w:rsidTr="006B281C">
        <w:tc>
          <w:tcPr>
            <w:tcW w:w="1013" w:type="dxa"/>
          </w:tcPr>
          <w:p w14:paraId="43421C6A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5A48EFB0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8" w:type="dxa"/>
          </w:tcPr>
          <w:p w14:paraId="3B20235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2" w:type="dxa"/>
          </w:tcPr>
          <w:p w14:paraId="5AF8390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F314F8B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EBD44DD" w14:textId="7A5B4A01" w:rsidTr="006B281C">
        <w:tc>
          <w:tcPr>
            <w:tcW w:w="1013" w:type="dxa"/>
          </w:tcPr>
          <w:p w14:paraId="4488408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3A20084E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1</w:t>
            </w:r>
          </w:p>
        </w:tc>
        <w:tc>
          <w:tcPr>
            <w:tcW w:w="3278" w:type="dxa"/>
          </w:tcPr>
          <w:p w14:paraId="79EB77F1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saying the maximum number of games in 10</w:t>
            </w:r>
          </w:p>
        </w:tc>
        <w:tc>
          <w:tcPr>
            <w:tcW w:w="2582" w:type="dxa"/>
          </w:tcPr>
          <w:p w14:paraId="5965500F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B330891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A19B429" w14:textId="06A71854" w:rsidTr="006B281C">
        <w:trPr>
          <w:trHeight w:val="58"/>
        </w:trPr>
        <w:tc>
          <w:tcPr>
            <w:tcW w:w="1013" w:type="dxa"/>
          </w:tcPr>
          <w:p w14:paraId="5E079DF6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6543D1B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8" w:type="dxa"/>
          </w:tcPr>
          <w:p w14:paraId="75D224A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2" w:type="dxa"/>
          </w:tcPr>
          <w:p w14:paraId="19D561E8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35CF447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90AD5C" w14:textId="51596074" w:rsidTr="006B281C">
        <w:tc>
          <w:tcPr>
            <w:tcW w:w="1013" w:type="dxa"/>
          </w:tcPr>
          <w:p w14:paraId="3721492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13016412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3768D1C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2" w:type="dxa"/>
          </w:tcPr>
          <w:p w14:paraId="4B443421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CD62C89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4F57CC5B" w14:textId="68FCFC42" w:rsidTr="006B281C">
        <w:tc>
          <w:tcPr>
            <w:tcW w:w="1013" w:type="dxa"/>
          </w:tcPr>
          <w:p w14:paraId="53574DF4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575677E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8" w:type="dxa"/>
          </w:tcPr>
          <w:p w14:paraId="2B43F40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2" w:type="dxa"/>
          </w:tcPr>
          <w:p w14:paraId="68F6639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C6659ED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369957B" w14:textId="26325047" w:rsidTr="006B281C">
        <w:tc>
          <w:tcPr>
            <w:tcW w:w="1013" w:type="dxa"/>
          </w:tcPr>
          <w:p w14:paraId="7647AED9" w14:textId="3CC973C5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370BBB56" w14:textId="502DB1A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581E997F" w14:textId="54ECE574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28F39360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33E89A8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3BDF5834" w14:textId="1AC8D4E4" w:rsidTr="006B281C">
        <w:tc>
          <w:tcPr>
            <w:tcW w:w="1013" w:type="dxa"/>
          </w:tcPr>
          <w:p w14:paraId="24984DBA" w14:textId="2E3F8FB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1EA9B56" w14:textId="4197288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2055DFA7" w14:textId="0C704B2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1971BFFF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59BF14B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CFECB4D" w14:textId="5B5F3C1C" w:rsidTr="006B281C">
        <w:tc>
          <w:tcPr>
            <w:tcW w:w="1013" w:type="dxa"/>
          </w:tcPr>
          <w:p w14:paraId="02479012" w14:textId="7436430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E6EB977" w14:textId="08DB17D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48CDC32E" w14:textId="1A7F7B72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18C587F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F91E280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936570F" w14:textId="710367C9" w:rsidTr="006B281C">
        <w:tc>
          <w:tcPr>
            <w:tcW w:w="1013" w:type="dxa"/>
          </w:tcPr>
          <w:p w14:paraId="05CA3360" w14:textId="46CF6A9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1582" w:type="dxa"/>
          </w:tcPr>
          <w:p w14:paraId="39219AA7" w14:textId="42E874DE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 lives</w:t>
            </w:r>
          </w:p>
        </w:tc>
        <w:tc>
          <w:tcPr>
            <w:tcW w:w="3278" w:type="dxa"/>
          </w:tcPr>
          <w:p w14:paraId="5936DC06" w14:textId="28365CB6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Game ends when lives equal 0 (or word is guessed)</w:t>
            </w:r>
          </w:p>
        </w:tc>
        <w:tc>
          <w:tcPr>
            <w:tcW w:w="2582" w:type="dxa"/>
          </w:tcPr>
          <w:p w14:paraId="28A3A67A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AB17997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62C594D" w14:textId="0AB55398" w:rsidTr="006B281C">
        <w:tc>
          <w:tcPr>
            <w:tcW w:w="1013" w:type="dxa"/>
          </w:tcPr>
          <w:p w14:paraId="24B6B1E4" w14:textId="25FC77F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1582" w:type="dxa"/>
          </w:tcPr>
          <w:p w14:paraId="0FD350B2" w14:textId="04505C7B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The Answer</w:t>
            </w:r>
            <w:r w:rsidRPr="00740BB9">
              <w:rPr>
                <w:sz w:val="20"/>
              </w:rPr>
              <w:t>”</w:t>
            </w:r>
          </w:p>
        </w:tc>
        <w:tc>
          <w:tcPr>
            <w:tcW w:w="3278" w:type="dxa"/>
          </w:tcPr>
          <w:p w14:paraId="38CB807A" w14:textId="45CCD6A6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The game ends when the correct word is guessed (or lives = 0)</w:t>
            </w:r>
          </w:p>
        </w:tc>
        <w:tc>
          <w:tcPr>
            <w:tcW w:w="2582" w:type="dxa"/>
          </w:tcPr>
          <w:p w14:paraId="720C8A8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954A284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3874D7" w14:textId="4524E64F" w:rsidTr="006B281C">
        <w:tc>
          <w:tcPr>
            <w:tcW w:w="1013" w:type="dxa"/>
          </w:tcPr>
          <w:p w14:paraId="4E6AD895" w14:textId="74A72B0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74039E66" w14:textId="5C61C8EB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a</w:t>
            </w:r>
          </w:p>
        </w:tc>
        <w:tc>
          <w:tcPr>
            <w:tcW w:w="3278" w:type="dxa"/>
          </w:tcPr>
          <w:p w14:paraId="49E099D4" w14:textId="5A51643F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continues</w:t>
            </w:r>
          </w:p>
        </w:tc>
        <w:tc>
          <w:tcPr>
            <w:tcW w:w="2582" w:type="dxa"/>
          </w:tcPr>
          <w:p w14:paraId="487A2DB6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3A43014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057BF8" w14:textId="3073CD2A" w:rsidTr="006B281C">
        <w:tc>
          <w:tcPr>
            <w:tcW w:w="1013" w:type="dxa"/>
          </w:tcPr>
          <w:p w14:paraId="1AE707CB" w14:textId="290DD64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2C22A641" w14:textId="7B87CFB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a</w:t>
            </w:r>
          </w:p>
        </w:tc>
        <w:tc>
          <w:tcPr>
            <w:tcW w:w="3278" w:type="dxa"/>
          </w:tcPr>
          <w:p w14:paraId="4850C53C" w14:textId="6697F3F8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2" w:type="dxa"/>
          </w:tcPr>
          <w:p w14:paraId="5DAB5C6C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5928525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753C0E0" w14:textId="0DE48692" w:rsidTr="006B281C">
        <w:tc>
          <w:tcPr>
            <w:tcW w:w="1013" w:type="dxa"/>
          </w:tcPr>
          <w:p w14:paraId="77719FAC" w14:textId="6E7755DF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5D078DBB" w14:textId="4DEA8A2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3278" w:type="dxa"/>
          </w:tcPr>
          <w:p w14:paraId="05D52FB4" w14:textId="5469624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2" w:type="dxa"/>
          </w:tcPr>
          <w:p w14:paraId="5E93CE07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30B4A3C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8CD021E" w14:textId="57DCED10" w:rsidTr="006B281C">
        <w:tc>
          <w:tcPr>
            <w:tcW w:w="1013" w:type="dxa"/>
          </w:tcPr>
          <w:p w14:paraId="131B4584" w14:textId="69EC31A1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1846A143" w14:textId="61B1676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f</w:t>
            </w:r>
          </w:p>
        </w:tc>
        <w:tc>
          <w:tcPr>
            <w:tcW w:w="3278" w:type="dxa"/>
          </w:tcPr>
          <w:p w14:paraId="68A545AE" w14:textId="7443C6A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2" w:type="dxa"/>
          </w:tcPr>
          <w:p w14:paraId="276F02D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17F5F78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52057166" w14:textId="7CB1F14F" w:rsidTr="006B281C">
        <w:tc>
          <w:tcPr>
            <w:tcW w:w="1013" w:type="dxa"/>
          </w:tcPr>
          <w:p w14:paraId="1BD71716" w14:textId="6727ED6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259D66D5" w14:textId="077B424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sj</w:t>
            </w:r>
          </w:p>
        </w:tc>
        <w:tc>
          <w:tcPr>
            <w:tcW w:w="3278" w:type="dxa"/>
          </w:tcPr>
          <w:p w14:paraId="227EC9EE" w14:textId="257E69B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2" w:type="dxa"/>
          </w:tcPr>
          <w:p w14:paraId="75156D0D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1836EB1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08EDDE8" w14:textId="08632E34" w:rsidTr="006B281C">
        <w:tc>
          <w:tcPr>
            <w:tcW w:w="1013" w:type="dxa"/>
          </w:tcPr>
          <w:p w14:paraId="35DC42A0" w14:textId="44C9F02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5DF4D588" w14:textId="2E68C2AE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dsjh</w:t>
            </w:r>
          </w:p>
        </w:tc>
        <w:tc>
          <w:tcPr>
            <w:tcW w:w="3278" w:type="dxa"/>
          </w:tcPr>
          <w:p w14:paraId="14B0A158" w14:textId="7B26A82F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2" w:type="dxa"/>
          </w:tcPr>
          <w:p w14:paraId="572A65C3" w14:textId="77777777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FF044A0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208D1398" w14:textId="3BF1AD70" w:rsidTr="006B281C">
        <w:tc>
          <w:tcPr>
            <w:tcW w:w="1013" w:type="dxa"/>
          </w:tcPr>
          <w:p w14:paraId="58DCD581" w14:textId="0D94D0C1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2AF7AAD4" w14:textId="7B6127C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already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7A614F3E" w14:textId="62DF003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2" w:type="dxa"/>
          </w:tcPr>
          <w:p w14:paraId="022A01A0" w14:textId="58855182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1977083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1E837DA2" w14:textId="36170F6E" w:rsidTr="006B281C">
        <w:tc>
          <w:tcPr>
            <w:tcW w:w="1013" w:type="dxa"/>
          </w:tcPr>
          <w:p w14:paraId="04C2DD18" w14:textId="56DC325F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42A8866F" w14:textId="6DEE49D5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not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563A2A50" w14:textId="72102A70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already guessed that letter</w:t>
            </w:r>
          </w:p>
        </w:tc>
        <w:tc>
          <w:tcPr>
            <w:tcW w:w="2582" w:type="dxa"/>
          </w:tcPr>
          <w:p w14:paraId="10761EAD" w14:textId="11C53DB0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DB7CDAC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334E5E59" w14:textId="42FBACEF" w:rsidTr="006B281C">
        <w:tc>
          <w:tcPr>
            <w:tcW w:w="1013" w:type="dxa"/>
          </w:tcPr>
          <w:p w14:paraId="53E3CE9E" w14:textId="26687E62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657A6C39" w14:textId="3439673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2496A4F8" w14:textId="5B0BC8CD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correctly</w:t>
            </w:r>
          </w:p>
        </w:tc>
        <w:tc>
          <w:tcPr>
            <w:tcW w:w="2582" w:type="dxa"/>
          </w:tcPr>
          <w:p w14:paraId="424384E7" w14:textId="15F3008A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C2627C9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5473675A" w14:textId="28B77FF7" w:rsidTr="006B281C">
        <w:tc>
          <w:tcPr>
            <w:tcW w:w="1013" w:type="dxa"/>
          </w:tcPr>
          <w:p w14:paraId="60863A4C" w14:textId="778DCCB4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187757C5" w14:textId="3C09FA05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 xml:space="preserve">A letter </w:t>
            </w:r>
            <w:r w:rsidRPr="00740BB9">
              <w:rPr>
                <w:b/>
                <w:i/>
                <w:sz w:val="20"/>
              </w:rPr>
              <w:t>NOT</w:t>
            </w:r>
            <w:r w:rsidRPr="00740BB9">
              <w:rPr>
                <w:i/>
                <w:sz w:val="20"/>
              </w:rPr>
              <w:t xml:space="preserve">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356ED218" w14:textId="42590D23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incorrectly</w:t>
            </w:r>
          </w:p>
        </w:tc>
        <w:tc>
          <w:tcPr>
            <w:tcW w:w="2582" w:type="dxa"/>
          </w:tcPr>
          <w:p w14:paraId="777EBF07" w14:textId="280233E6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2B4E419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</w:tbl>
    <w:p w14:paraId="01203C1E" w14:textId="51077E5D" w:rsidR="004C1F4C" w:rsidRDefault="009D2EC0" w:rsidP="009D2EC0">
      <w:pPr>
        <w:pStyle w:val="Heading1"/>
      </w:pPr>
      <w:r>
        <w:t>Final Notes</w:t>
      </w:r>
    </w:p>
    <w:p w14:paraId="2787A954" w14:textId="5B5BBB95" w:rsidR="009D2EC0" w:rsidRPr="00740BB9" w:rsidRDefault="00740BB9" w:rsidP="009D2EC0">
      <w:pPr>
        <w:rPr>
          <w:sz w:val="20"/>
        </w:rPr>
      </w:pPr>
      <w:r w:rsidRPr="00740BB9">
        <w:rPr>
          <w:sz w:val="20"/>
        </w:rPr>
        <w:t xml:space="preserve">There is a need to pass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nto the </w:t>
      </w:r>
      <w:r w:rsidRPr="00740BB9">
        <w:rPr>
          <w:sz w:val="20"/>
        </w:rPr>
        <w:t>“</w:t>
      </w:r>
      <w:r w:rsidRPr="00740BB9">
        <w:rPr>
          <w:sz w:val="20"/>
        </w:rPr>
        <w:t>user_guess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module because the program checks that the user has not already guessed the letter and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s a local variable in the </w:t>
      </w:r>
      <w:r w:rsidRPr="00740BB9">
        <w:rPr>
          <w:sz w:val="20"/>
        </w:rPr>
        <w:t>“</w:t>
      </w:r>
      <w:r w:rsidRPr="00740BB9">
        <w:rPr>
          <w:sz w:val="20"/>
        </w:rPr>
        <w:t>game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</w:t>
      </w:r>
      <w:r w:rsidR="00123638" w:rsidRPr="00740BB9">
        <w:rPr>
          <w:sz w:val="20"/>
        </w:rPr>
        <w:t>module</w:t>
      </w:r>
      <w:r w:rsidRPr="00740BB9">
        <w:rPr>
          <w:sz w:val="20"/>
        </w:rPr>
        <w:t>.</w:t>
      </w:r>
      <w:r w:rsidRPr="00740BB9">
        <w:rPr>
          <w:sz w:val="20"/>
        </w:rPr>
        <w:tab/>
      </w:r>
    </w:p>
    <w:sectPr w:rsidR="009D2EC0" w:rsidRPr="00740BB9" w:rsidSect="00BE2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29468" w14:textId="77777777" w:rsidR="0009716D" w:rsidRDefault="0009716D" w:rsidP="005F4F15">
      <w:pPr>
        <w:spacing w:after="0" w:line="240" w:lineRule="auto"/>
      </w:pPr>
      <w:r>
        <w:separator/>
      </w:r>
    </w:p>
  </w:endnote>
  <w:endnote w:type="continuationSeparator" w:id="0">
    <w:p w14:paraId="6CE4614F" w14:textId="77777777" w:rsidR="0009716D" w:rsidRDefault="0009716D" w:rsidP="005F4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AC332" w14:textId="77777777" w:rsidR="0009716D" w:rsidRDefault="0009716D" w:rsidP="005F4F15">
      <w:pPr>
        <w:spacing w:after="0" w:line="240" w:lineRule="auto"/>
      </w:pPr>
      <w:r>
        <w:separator/>
      </w:r>
    </w:p>
  </w:footnote>
  <w:footnote w:type="continuationSeparator" w:id="0">
    <w:p w14:paraId="3AEB1B97" w14:textId="77777777" w:rsidR="0009716D" w:rsidRDefault="0009716D" w:rsidP="005F4F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tzAwNbA0N7awMDdS0lEKTi0uzszPAykwrAUA8ItmBywAAAA="/>
  </w:docVars>
  <w:rsids>
    <w:rsidRoot w:val="005F4F15"/>
    <w:rsid w:val="00005E89"/>
    <w:rsid w:val="00066C80"/>
    <w:rsid w:val="0009716D"/>
    <w:rsid w:val="00123638"/>
    <w:rsid w:val="001C5ED5"/>
    <w:rsid w:val="0040192B"/>
    <w:rsid w:val="004C1F4C"/>
    <w:rsid w:val="00530771"/>
    <w:rsid w:val="005D0276"/>
    <w:rsid w:val="005F4F15"/>
    <w:rsid w:val="006B281C"/>
    <w:rsid w:val="0073254B"/>
    <w:rsid w:val="00740BB9"/>
    <w:rsid w:val="009244A4"/>
    <w:rsid w:val="00927CE4"/>
    <w:rsid w:val="009D2EC0"/>
    <w:rsid w:val="00AE2898"/>
    <w:rsid w:val="00B87B08"/>
    <w:rsid w:val="00BE29EA"/>
    <w:rsid w:val="00CC5578"/>
    <w:rsid w:val="00DD6493"/>
    <w:rsid w:val="00FD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B670C"/>
  <w15:chartTrackingRefBased/>
  <w15:docId w15:val="{109A5B42-29DE-419A-8364-685B7B958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04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04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8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E53D2B-2FDB-4B78-943A-5E222BF77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2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tevenson</dc:creator>
  <cp:keywords/>
  <dc:description/>
  <cp:lastModifiedBy>Timothy Stevenson</cp:lastModifiedBy>
  <cp:revision>12</cp:revision>
  <cp:lastPrinted>2017-05-06T00:17:00Z</cp:lastPrinted>
  <dcterms:created xsi:type="dcterms:W3CDTF">2017-04-30T22:25:00Z</dcterms:created>
  <dcterms:modified xsi:type="dcterms:W3CDTF">2017-05-21T22:26:00Z</dcterms:modified>
</cp:coreProperties>
</file>